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72B68C" w14:textId="1C003490" w:rsidR="0031232A" w:rsidRDefault="00323637">
      <w:pPr>
        <w:pStyle w:val="Title"/>
      </w:pPr>
      <w:bookmarkStart w:id="0" w:name="_GoBack"/>
      <w:bookmarkEnd w:id="0"/>
      <w:r>
        <w:t>P</w:t>
      </w:r>
      <w:r w:rsidR="00751179">
        <w:t>ractical</w:t>
      </w:r>
      <w:r>
        <w:t xml:space="preserve"> </w:t>
      </w:r>
      <w:r w:rsidR="00751179">
        <w:t>3</w:t>
      </w:r>
    </w:p>
    <w:p w14:paraId="1AD1E763" w14:textId="386B3861" w:rsidR="0031232A" w:rsidRDefault="00323637">
      <w:pPr>
        <w:pStyle w:val="Author"/>
      </w:pPr>
      <w:r>
        <w:t>1940223, P</w:t>
      </w:r>
      <w:r w:rsidR="00751179">
        <w:t>ranav</w:t>
      </w:r>
      <w:r>
        <w:t xml:space="preserve"> G, 4 CMS</w:t>
      </w:r>
    </w:p>
    <w:p w14:paraId="01A6823B" w14:textId="77777777" w:rsidR="0031232A" w:rsidRDefault="00751179">
      <w:pPr>
        <w:pStyle w:val="Date"/>
      </w:pPr>
      <w:r>
        <w:t>2021-01-29</w:t>
      </w:r>
    </w:p>
    <w:p w14:paraId="5D68827A" w14:textId="3F10F8E6" w:rsidR="0031232A" w:rsidRDefault="00751179" w:rsidP="00323637">
      <w:pPr>
        <w:pStyle w:val="SourceCode"/>
      </w:pPr>
      <w:proofErr w:type="spellStart"/>
      <w:r>
        <w:rPr>
          <w:rStyle w:val="NormalTok"/>
        </w:rPr>
        <w:t>pop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USArrests</w:t>
      </w:r>
      <w:r>
        <w:rPr>
          <w:rStyle w:val="OperatorTok"/>
        </w:rPr>
        <w:t>$</w:t>
      </w:r>
      <w:r>
        <w:rPr>
          <w:rStyle w:val="NormalTok"/>
        </w:rPr>
        <w:t>Murder</w:t>
      </w:r>
      <w:proofErr w:type="spellEnd"/>
    </w:p>
    <w:p w14:paraId="160B2DCE" w14:textId="13220BDC" w:rsidR="0031232A" w:rsidRDefault="00751179" w:rsidP="00323637">
      <w:pPr>
        <w:pStyle w:val="Heading1"/>
      </w:pPr>
      <w:r>
        <w:t>QUESTION 1</w:t>
      </w:r>
    </w:p>
    <w:p w14:paraId="45E8F175" w14:textId="77777777" w:rsidR="0031232A" w:rsidRDefault="00751179">
      <w:pPr>
        <w:pStyle w:val="FirstParagraph"/>
      </w:pPr>
      <w:r>
        <w:t>D</w:t>
      </w:r>
      <w:r>
        <w:t>raw a random sample of size 15 using with replacement procedure and estimate the average no. of murder arrests in the US and a</w:t>
      </w:r>
      <w:r>
        <w:t>lso obtain the 95% confidence limits for this.</w:t>
      </w:r>
    </w:p>
    <w:p w14:paraId="1483E322" w14:textId="77777777" w:rsidR="0031232A" w:rsidRDefault="00751179">
      <w:pPr>
        <w:pStyle w:val="SourceCode"/>
      </w:pPr>
      <w:r>
        <w:rPr>
          <w:rStyle w:val="NormalTok"/>
        </w:rPr>
        <w:t>sample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 xml:space="preserve">(popl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2AD49B9" w14:textId="77777777" w:rsidR="0031232A" w:rsidRDefault="00751179">
      <w:pPr>
        <w:pStyle w:val="FirstParagraph"/>
      </w:pPr>
      <w:r>
        <w:t>Average number of murders, based on this sample, is</w:t>
      </w:r>
    </w:p>
    <w:p w14:paraId="6CF204C9" w14:textId="77777777" w:rsidR="0031232A" w:rsidRDefault="00751179">
      <w:pPr>
        <w:pStyle w:val="SourceCode"/>
      </w:pPr>
      <w:r>
        <w:rPr>
          <w:rStyle w:val="NormalTok"/>
        </w:rPr>
        <w:t>sample_mean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sample)</w:t>
      </w:r>
      <w:r>
        <w:br/>
      </w:r>
      <w:r>
        <w:rPr>
          <w:rStyle w:val="NormalTok"/>
        </w:rPr>
        <w:t>sample_mean</w:t>
      </w:r>
    </w:p>
    <w:p w14:paraId="1BAE9745" w14:textId="77777777" w:rsidR="0031232A" w:rsidRDefault="00751179">
      <w:pPr>
        <w:pStyle w:val="SourceCode"/>
      </w:pPr>
      <w:r>
        <w:rPr>
          <w:rStyle w:val="VerbatimChar"/>
        </w:rPr>
        <w:t>## [1] 6.483333</w:t>
      </w:r>
    </w:p>
    <w:p w14:paraId="13EDFC79" w14:textId="77777777" w:rsidR="0031232A" w:rsidRDefault="00751179">
      <w:pPr>
        <w:pStyle w:val="FirstParagraph"/>
      </w:pPr>
      <w:r>
        <w:t>To obtain the 95% confidence interval…</w:t>
      </w:r>
    </w:p>
    <w:p w14:paraId="2BFB6F99" w14:textId="77777777" w:rsidR="0031232A" w:rsidRDefault="00751179">
      <w:pPr>
        <w:pStyle w:val="SourceCode"/>
      </w:pPr>
      <w:r>
        <w:rPr>
          <w:rStyle w:val="NormalTok"/>
        </w:rPr>
        <w:t>popl_var =</w:t>
      </w:r>
      <w:r>
        <w:rPr>
          <w:rStyle w:val="String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>(popl)</w:t>
      </w:r>
      <w:r>
        <w:br/>
      </w:r>
      <w:r>
        <w:rPr>
          <w:rStyle w:val="NormalTok"/>
        </w:rPr>
        <w:t>p</w:t>
      </w:r>
      <w:r>
        <w:rPr>
          <w:rStyle w:val="NormalTok"/>
        </w:rPr>
        <w:t>opl_size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popl)</w:t>
      </w:r>
      <w:r>
        <w:br/>
      </w:r>
      <w:r>
        <w:rPr>
          <w:rStyle w:val="NormalTok"/>
        </w:rPr>
        <w:t>sample_size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sample)</w:t>
      </w:r>
      <w:r>
        <w:br/>
      </w:r>
      <w:r>
        <w:rPr>
          <w:rStyle w:val="NormalTok"/>
        </w:rPr>
        <w:t>popl_mean_squar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popl_size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opl_siz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popl_var</w:t>
      </w:r>
      <w:r>
        <w:br/>
      </w:r>
      <w:r>
        <w:rPr>
          <w:rStyle w:val="NormalTok"/>
        </w:rPr>
        <w:t>upp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mea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 xml:space="preserve">(((popl_siz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l_size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l_mean_square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size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qt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 xml:space="preserve">, sample_siz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ower.tai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w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mean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 xml:space="preserve">(((popl_siz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l_size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l_mean_square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size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qt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 xml:space="preserve">, sample_siz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ower.tai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We get the confidence interval as</w:t>
      </w:r>
      <w:r>
        <w:br/>
      </w:r>
      <w:r>
        <w:rPr>
          <w:rStyle w:val="KeywordTok"/>
        </w:rPr>
        <w:t>c</w:t>
      </w:r>
      <w:r>
        <w:rPr>
          <w:rStyle w:val="NormalTok"/>
        </w:rPr>
        <w:t>(lower, upper)</w:t>
      </w:r>
    </w:p>
    <w:p w14:paraId="67F4F88D" w14:textId="77777777" w:rsidR="0031232A" w:rsidRDefault="00751179">
      <w:pPr>
        <w:pStyle w:val="SourceCode"/>
      </w:pPr>
      <w:r>
        <w:rPr>
          <w:rStyle w:val="VerbatimChar"/>
        </w:rPr>
        <w:t>## [1]  2.900317 10.066350</w:t>
      </w:r>
    </w:p>
    <w:p w14:paraId="08091118" w14:textId="20F16594" w:rsidR="0031232A" w:rsidRDefault="00751179" w:rsidP="00323637">
      <w:pPr>
        <w:pStyle w:val="FirstParagraph"/>
      </w:pPr>
      <w:r>
        <w:t>In other words, around 95% of our esti</w:t>
      </w:r>
      <w:r>
        <w:t>mates of the average murder arrests in USA, inferred from samples of size 6, will be within the above interval.</w:t>
      </w:r>
    </w:p>
    <w:p w14:paraId="0C941216" w14:textId="189F53E4" w:rsidR="0031232A" w:rsidRDefault="00751179" w:rsidP="00323637">
      <w:pPr>
        <w:pStyle w:val="Heading1"/>
      </w:pPr>
      <w:r>
        <w:t>QUESTION 2</w:t>
      </w:r>
    </w:p>
    <w:p w14:paraId="71B316FA" w14:textId="539A65B0" w:rsidR="0031232A" w:rsidRDefault="00751179" w:rsidP="00323637">
      <w:pPr>
        <w:pStyle w:val="FirstParagraph"/>
      </w:pPr>
      <w:r>
        <w:t xml:space="preserve">Show that the sample mean is unbiased for population mean in case of </w:t>
      </w:r>
      <w:proofErr w:type="spellStart"/>
      <w:r>
        <w:t>SRSWR</w:t>
      </w:r>
      <w:proofErr w:type="spellEnd"/>
      <w:r>
        <w:t>.</w:t>
      </w:r>
    </w:p>
    <w:p w14:paraId="7E855B05" w14:textId="77777777" w:rsidR="0031232A" w:rsidRDefault="00751179">
      <w:pPr>
        <w:pStyle w:val="FirstParagraph"/>
      </w:pPr>
      <w:r>
        <w:t>A</w:t>
      </w:r>
      <w:r>
        <w:t>n unbiased estimator is one whose expected value i</w:t>
      </w:r>
      <w:r>
        <w:t>s equal to the parameter. To verify this, we will draw 1000,000 samples of size 50 from the population, and average their means.</w:t>
      </w:r>
    </w:p>
    <w:p w14:paraId="5D01C5BA" w14:textId="77777777" w:rsidR="0031232A" w:rsidRDefault="00751179">
      <w:pPr>
        <w:pStyle w:val="SourceCode"/>
      </w:pPr>
      <w:r>
        <w:rPr>
          <w:rStyle w:val="NormalTok"/>
        </w:rPr>
        <w:lastRenderedPageBreak/>
        <w:t>sample_means =</w:t>
      </w:r>
      <w:r>
        <w:rPr>
          <w:rStyle w:val="StringTok"/>
        </w:rPr>
        <w:t xml:space="preserve"> </w:t>
      </w:r>
      <w:r>
        <w:rPr>
          <w:rStyle w:val="KeywordTok"/>
        </w:rPr>
        <w:t>replicate</w:t>
      </w:r>
      <w:r>
        <w:rPr>
          <w:rStyle w:val="NormalTok"/>
        </w:rPr>
        <w:t>(</w:t>
      </w:r>
      <w:r>
        <w:rPr>
          <w:rStyle w:val="DecValTok"/>
        </w:rPr>
        <w:t>1000000</w:t>
      </w:r>
      <w:r>
        <w:rPr>
          <w:rStyle w:val="NormalTok"/>
        </w:rPr>
        <w:t xml:space="preserve">,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sample</w:t>
      </w:r>
      <w:r>
        <w:rPr>
          <w:rStyle w:val="NormalTok"/>
        </w:rPr>
        <w:t xml:space="preserve">(popl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sample_means_mean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sample_means)</w:t>
      </w:r>
      <w:r>
        <w:br/>
      </w:r>
      <w:r>
        <w:rPr>
          <w:rStyle w:val="NormalTok"/>
        </w:rPr>
        <w:t>popl_mean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opl)</w:t>
      </w:r>
      <w:r>
        <w:br/>
      </w:r>
      <w:r>
        <w:br/>
      </w:r>
      <w:r>
        <w:rPr>
          <w:rStyle w:val="NormalTok"/>
        </w:rPr>
        <w:t>sample_means_mean</w:t>
      </w:r>
    </w:p>
    <w:p w14:paraId="280B549A" w14:textId="77777777" w:rsidR="0031232A" w:rsidRDefault="00751179">
      <w:pPr>
        <w:pStyle w:val="SourceCode"/>
      </w:pPr>
      <w:r>
        <w:rPr>
          <w:rStyle w:val="VerbatimChar"/>
        </w:rPr>
        <w:t>## [1] 7.788</w:t>
      </w:r>
    </w:p>
    <w:p w14:paraId="55B95E3A" w14:textId="77777777" w:rsidR="0031232A" w:rsidRDefault="00751179">
      <w:pPr>
        <w:pStyle w:val="SourceCode"/>
      </w:pPr>
      <w:r>
        <w:rPr>
          <w:rStyle w:val="NormalTok"/>
        </w:rPr>
        <w:t>popl_mean</w:t>
      </w:r>
    </w:p>
    <w:p w14:paraId="4360BF72" w14:textId="77777777" w:rsidR="0031232A" w:rsidRDefault="00751179">
      <w:pPr>
        <w:pStyle w:val="SourceCode"/>
      </w:pPr>
      <w:r>
        <w:rPr>
          <w:rStyle w:val="VerbatimChar"/>
        </w:rPr>
        <w:t>## [1] 7.788</w:t>
      </w:r>
    </w:p>
    <w:p w14:paraId="3B8EB79B" w14:textId="463A8B02" w:rsidR="0031232A" w:rsidRDefault="00751179" w:rsidP="00323637">
      <w:pPr>
        <w:pStyle w:val="FirstParagraph"/>
      </w:pPr>
      <w:r>
        <w:t>Hence, we see that the average of the means of a million samples of size 50 is very close to the population mean. Hence, we may conclude that sample mean is an unbiased estimator of populati</w:t>
      </w:r>
      <w:r>
        <w:t xml:space="preserve">on mean in </w:t>
      </w:r>
      <w:proofErr w:type="spellStart"/>
      <w:r>
        <w:t>SRSWR</w:t>
      </w:r>
      <w:proofErr w:type="spellEnd"/>
      <w:r>
        <w:t>.</w:t>
      </w:r>
    </w:p>
    <w:p w14:paraId="78F89160" w14:textId="75291193" w:rsidR="0031232A" w:rsidRDefault="00751179" w:rsidP="00323637">
      <w:pPr>
        <w:pStyle w:val="Heading1"/>
      </w:pPr>
      <w:r>
        <w:t>QUESTION 3</w:t>
      </w:r>
    </w:p>
    <w:p w14:paraId="72EDF699" w14:textId="77777777" w:rsidR="0031232A" w:rsidRDefault="00751179">
      <w:pPr>
        <w:pStyle w:val="FirstParagraph"/>
      </w:pPr>
      <w:r>
        <w:t>O</w:t>
      </w:r>
      <w:r>
        <w:t>btain the sampling distribution of the estimate of average no. of murder arrests in the US and represent it by a histogram.</w:t>
      </w:r>
    </w:p>
    <w:p w14:paraId="2E1A4CFC" w14:textId="77777777" w:rsidR="0031232A" w:rsidRDefault="00751179">
      <w:pPr>
        <w:pStyle w:val="SourceCode"/>
      </w:pPr>
      <w:r>
        <w:rPr>
          <w:rStyle w:val="NormalTok"/>
        </w:rPr>
        <w:t>sample_means =</w:t>
      </w:r>
      <w:r>
        <w:rPr>
          <w:rStyle w:val="StringTok"/>
        </w:rPr>
        <w:t xml:space="preserve"> </w:t>
      </w:r>
      <w:r>
        <w:rPr>
          <w:rStyle w:val="KeywordTok"/>
        </w:rPr>
        <w:t>replicate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sample</w:t>
      </w:r>
      <w:r>
        <w:rPr>
          <w:rStyle w:val="NormalTok"/>
        </w:rPr>
        <w:t xml:space="preserve">(popl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ampling distribution of sample means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ample mean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, sample_means)</w:t>
      </w:r>
    </w:p>
    <w:p w14:paraId="4ECDF0D0" w14:textId="28EC41E3" w:rsidR="0031232A" w:rsidRDefault="00751179" w:rsidP="00323637">
      <w:pPr>
        <w:pStyle w:val="FirstParagraph"/>
      </w:pPr>
      <w:r>
        <w:rPr>
          <w:noProof/>
        </w:rPr>
        <w:lastRenderedPageBreak/>
        <w:drawing>
          <wp:inline distT="0" distB="0" distL="0" distR="0" wp14:anchorId="05B9E6F3" wp14:editId="47DDAB61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al3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43D2E6" w14:textId="786A80BA" w:rsidR="0031232A" w:rsidRDefault="00751179" w:rsidP="00323637">
      <w:pPr>
        <w:pStyle w:val="Heading1"/>
      </w:pPr>
      <w:r>
        <w:t>QUESTION 4</w:t>
      </w:r>
    </w:p>
    <w:p w14:paraId="73FEBFF5" w14:textId="77777777" w:rsidR="0031232A" w:rsidRDefault="00751179">
      <w:pPr>
        <w:pStyle w:val="FirstParagraph"/>
      </w:pPr>
      <w:r>
        <w:t>V</w:t>
      </w:r>
      <w:r>
        <w:t>erify that the SRSWOR provides the better estimate of population mean than the SRSWR (use formulae to calculate the variances in both cases,</w:t>
      </w:r>
      <w:r>
        <w:t xml:space="preserve"> SRSWOR and SRSWR, by taking a sample of same size and compare the variances).</w:t>
      </w:r>
    </w:p>
    <w:p w14:paraId="0F170455" w14:textId="77777777" w:rsidR="0031232A" w:rsidRDefault="00751179">
      <w:pPr>
        <w:pStyle w:val="SourceCode"/>
      </w:pPr>
      <w:r>
        <w:rPr>
          <w:rStyle w:val="CommentTok"/>
        </w:rPr>
        <w:t># Variance of means taken from 100 samples with replacement...</w:t>
      </w:r>
      <w:r>
        <w:br/>
      </w:r>
      <w:r>
        <w:rPr>
          <w:rStyle w:val="NormalTok"/>
        </w:rPr>
        <w:t>vars_mean_srswr =</w:t>
      </w:r>
      <w:r>
        <w:rPr>
          <w:rStyle w:val="String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>(</w:t>
      </w:r>
      <w:r>
        <w:rPr>
          <w:rStyle w:val="KeywordTok"/>
        </w:rPr>
        <w:t>replicate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sample</w:t>
      </w:r>
      <w:r>
        <w:rPr>
          <w:rStyle w:val="NormalTok"/>
        </w:rPr>
        <w:t xml:space="preserve">(popl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))</w:t>
      </w:r>
      <w:r>
        <w:br/>
      </w:r>
      <w:r>
        <w:rPr>
          <w:rStyle w:val="CommentTok"/>
        </w:rPr>
        <w:t># Variance of means taken from 100 samples without replacement...</w:t>
      </w:r>
      <w:r>
        <w:br/>
      </w:r>
      <w:r>
        <w:rPr>
          <w:rStyle w:val="NormalTok"/>
        </w:rPr>
        <w:t>vars_mean_srswor =</w:t>
      </w:r>
      <w:r>
        <w:rPr>
          <w:rStyle w:val="String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>(</w:t>
      </w:r>
      <w:r>
        <w:rPr>
          <w:rStyle w:val="KeywordTok"/>
        </w:rPr>
        <w:t>replicate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sample</w:t>
      </w:r>
      <w:r>
        <w:rPr>
          <w:rStyle w:val="NormalTok"/>
        </w:rPr>
        <w:t xml:space="preserve">(popl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)))</w:t>
      </w:r>
      <w:r>
        <w:br/>
      </w:r>
      <w:r>
        <w:rPr>
          <w:rStyle w:val="NormalTok"/>
        </w:rPr>
        <w:t>vars_mean_srswr</w:t>
      </w:r>
    </w:p>
    <w:p w14:paraId="010DDAC5" w14:textId="77777777" w:rsidR="0031232A" w:rsidRDefault="00751179">
      <w:pPr>
        <w:pStyle w:val="SourceCode"/>
      </w:pPr>
      <w:r>
        <w:rPr>
          <w:rStyle w:val="VerbatimChar"/>
        </w:rPr>
        <w:t>## [1] 2.074991</w:t>
      </w:r>
    </w:p>
    <w:p w14:paraId="0B8E594A" w14:textId="77777777" w:rsidR="0031232A" w:rsidRDefault="00751179">
      <w:pPr>
        <w:pStyle w:val="SourceCode"/>
      </w:pPr>
      <w:r>
        <w:rPr>
          <w:rStyle w:val="NormalTok"/>
        </w:rPr>
        <w:t>vars_mean_srswor</w:t>
      </w:r>
    </w:p>
    <w:p w14:paraId="6F041551" w14:textId="77777777" w:rsidR="0031232A" w:rsidRDefault="00751179">
      <w:pPr>
        <w:pStyle w:val="SourceCode"/>
      </w:pPr>
      <w:r>
        <w:rPr>
          <w:rStyle w:val="VerbatimChar"/>
        </w:rPr>
        <w:t>## [1] 1.326007</w:t>
      </w:r>
    </w:p>
    <w:p w14:paraId="0AB2BAEE" w14:textId="77777777" w:rsidR="0031232A" w:rsidRDefault="00751179">
      <w:pPr>
        <w:pStyle w:val="FirstParagraph"/>
      </w:pPr>
      <w:r>
        <w:t>As we can see, the variance of means in SRSWO</w:t>
      </w:r>
      <w:r>
        <w:t>R is lesser than the variance of means in SRSWR. This indicates that the mean taken from samples without replacement is a more efficient estimator than the mean taken from samples with replacement.</w:t>
      </w:r>
    </w:p>
    <w:sectPr w:rsidR="0031232A">
      <w:head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86C334" w14:textId="77777777" w:rsidR="00751179" w:rsidRDefault="00751179">
      <w:pPr>
        <w:spacing w:after="0"/>
      </w:pPr>
      <w:r>
        <w:separator/>
      </w:r>
    </w:p>
  </w:endnote>
  <w:endnote w:type="continuationSeparator" w:id="0">
    <w:p w14:paraId="3738A7E2" w14:textId="77777777" w:rsidR="00751179" w:rsidRDefault="007511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079311" w14:textId="77777777" w:rsidR="00751179" w:rsidRDefault="00751179">
      <w:r>
        <w:separator/>
      </w:r>
    </w:p>
  </w:footnote>
  <w:footnote w:type="continuationSeparator" w:id="0">
    <w:p w14:paraId="1CBAC54C" w14:textId="77777777" w:rsidR="00751179" w:rsidRDefault="007511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6DFD21" w14:textId="301410C2" w:rsidR="00882B82" w:rsidRDefault="00882B82">
    <w:pPr>
      <w:pStyle w:val="Header"/>
    </w:pPr>
    <w:r>
      <w:t>1940223, Pranav 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699295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2B9C6B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1232A"/>
    <w:rsid w:val="00323637"/>
    <w:rsid w:val="004E29B3"/>
    <w:rsid w:val="00590D07"/>
    <w:rsid w:val="00751179"/>
    <w:rsid w:val="00784D58"/>
    <w:rsid w:val="00882B82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6DBE32B"/>
  <w15:docId w15:val="{465FCFF8-A62D-3A4C-BBDB-ACD5A1A754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882B8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82B82"/>
  </w:style>
  <w:style w:type="paragraph" w:styleId="Footer">
    <w:name w:val="footer"/>
    <w:basedOn w:val="Normal"/>
    <w:link w:val="FooterChar"/>
    <w:unhideWhenUsed/>
    <w:rsid w:val="00882B8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82B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433</Words>
  <Characters>2469</Characters>
  <Application>Microsoft Office Word</Application>
  <DocSecurity>0</DocSecurity>
  <Lines>20</Lines>
  <Paragraphs>5</Paragraphs>
  <ScaleCrop>false</ScaleCrop>
  <Company/>
  <LinksUpToDate>false</LinksUpToDate>
  <CharactersWithSpaces>2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l3.R</dc:title>
  <dc:creator>pranav</dc:creator>
  <cp:keywords/>
  <cp:lastModifiedBy>pranav gopalkrishna</cp:lastModifiedBy>
  <cp:revision>3</cp:revision>
  <dcterms:created xsi:type="dcterms:W3CDTF">2021-01-29T10:05:00Z</dcterms:created>
  <dcterms:modified xsi:type="dcterms:W3CDTF">2021-01-29T10:16:00Z</dcterms:modified>
</cp:coreProperties>
</file>